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77777777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………………. Bölüm Başkanlığı)</w:t>
      </w:r>
    </w:p>
    <w:p w14:paraId="51C67B6B" w14:textId="40702AEA" w:rsidR="00CC49D6" w:rsidRDefault="00CC49D6" w:rsidP="00CC49D6">
      <w:r>
        <w:tab/>
        <w:t>Aşağıd</w:t>
      </w:r>
      <w:r w:rsidR="00C610B6">
        <w:t>aki tabloda belirtilen dersler aynı gün ve saate denk gelmektedir. Belirtilen derslerin tamamına girebilmem hususunda gereğini bilgilerinize arz ederim</w:t>
      </w:r>
    </w:p>
    <w:p w14:paraId="4C261C72" w14:textId="77777777" w:rsidR="00C610B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</w:p>
    <w:p w14:paraId="46799921" w14:textId="6D1E28BD" w:rsidR="00CC49D6" w:rsidRDefault="00C610B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r w:rsidR="00CC49D6">
        <w:rPr>
          <w:rFonts w:cs="Times New Roman"/>
          <w:color w:val="7F7F7F" w:themeColor="text1" w:themeTint="80"/>
        </w:rPr>
        <w:t>……../…….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2D6101" w:rsidRPr="005A483B" w14:paraId="2E1480E7" w14:textId="77777777" w:rsidTr="00023AF9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2D6101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2D6101" w:rsidRPr="005A483B" w:rsidRDefault="002D6101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71ADAF7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  <w:vAlign w:val="center"/>
          </w:tcPr>
          <w:p w14:paraId="579269E5" w14:textId="77777777" w:rsidR="002D6101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……</w:t>
            </w:r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4A885C2C" w:rsidR="002D6101" w:rsidRPr="00CC49D6" w:rsidRDefault="0006689A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2D6101" w:rsidRPr="005A483B" w14:paraId="448043A4" w14:textId="77777777" w:rsidTr="00CC49D6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D963914" w14:textId="64A192C6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Öğrenci Adı Soyadı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18741A" w14:textId="77777777" w:rsidR="002D6101" w:rsidRPr="005F311F" w:rsidRDefault="002D6101" w:rsidP="00B924AF"/>
        </w:tc>
        <w:tc>
          <w:tcPr>
            <w:tcW w:w="695" w:type="pct"/>
            <w:vMerge/>
            <w:shd w:val="clear" w:color="auto" w:fill="003B64"/>
            <w:vAlign w:val="center"/>
          </w:tcPr>
          <w:p w14:paraId="002B005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B98717" w14:textId="77777777" w:rsidR="002D6101" w:rsidRPr="00766824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406DAA" w:rsidRPr="005A483B" w14:paraId="1A8D8485" w14:textId="77777777" w:rsidTr="00C610B6">
        <w:trPr>
          <w:cantSplit/>
          <w:trHeight w:val="540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2EC78C06" w:rsidR="00406DAA" w:rsidRPr="00D96189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3D7E3EF6" w:rsidR="00406DAA" w:rsidRPr="00766824" w:rsidRDefault="00406DAA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  <w:p w14:paraId="41FA6008" w14:textId="36EC3506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3D42DA77" w14:textId="77A6E212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 w:rsidRPr="00C610B6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  <w:vAlign w:val="center"/>
          </w:tcPr>
          <w:p w14:paraId="26956BD7" w14:textId="77777777" w:rsidR="00406DAA" w:rsidRDefault="0006689A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16777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Lisans</w:t>
            </w:r>
          </w:p>
          <w:p w14:paraId="16A65C4B" w14:textId="072F6D23" w:rsidR="00406DAA" w:rsidRDefault="0006689A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8859066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☒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Yüksek Lisans</w:t>
            </w:r>
          </w:p>
          <w:p w14:paraId="48C3CC9D" w14:textId="417A7A8F" w:rsidR="00406DAA" w:rsidRPr="00C610B6" w:rsidRDefault="0006689A" w:rsidP="00C610B6">
            <w:pPr>
              <w:jc w:val="left"/>
              <w:rPr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59845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Doktora</w:t>
            </w:r>
          </w:p>
        </w:tc>
      </w:tr>
      <w:tr w:rsidR="00406DAA" w:rsidRPr="005A483B" w14:paraId="57C4BE0F" w14:textId="77777777" w:rsidTr="00C610B6">
        <w:trPr>
          <w:cantSplit/>
          <w:trHeight w:val="51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424C1456" w14:textId="0BE8DA38" w:rsidR="00406DAA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ıf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7BB4FD08" w14:textId="77777777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/>
            <w:shd w:val="clear" w:color="auto" w:fill="003B64"/>
            <w:vAlign w:val="center"/>
          </w:tcPr>
          <w:p w14:paraId="695C1B48" w14:textId="2A2B2D99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pct"/>
            <w:vMerge/>
            <w:shd w:val="clear" w:color="auto" w:fill="F2F2F2" w:themeFill="background1" w:themeFillShade="F2"/>
            <w:vAlign w:val="center"/>
          </w:tcPr>
          <w:p w14:paraId="0D8F9145" w14:textId="55811136" w:rsidR="00406DAA" w:rsidRDefault="00406DAA" w:rsidP="00C610B6">
            <w:pPr>
              <w:jc w:val="left"/>
              <w:rPr>
                <w:color w:val="7F7F7F" w:themeColor="text1" w:themeTint="80"/>
                <w:sz w:val="24"/>
                <w:szCs w:val="24"/>
              </w:rPr>
            </w:pPr>
          </w:p>
        </w:tc>
      </w:tr>
    </w:tbl>
    <w:p w14:paraId="58493C28" w14:textId="7F083E5A" w:rsidR="00CC49D6" w:rsidRDefault="00CC49D6" w:rsidP="00C610B6">
      <w:pPr>
        <w:shd w:val="clear" w:color="auto" w:fill="FFFFFF" w:themeFill="background1"/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3544"/>
        <w:gridCol w:w="992"/>
        <w:gridCol w:w="985"/>
      </w:tblGrid>
      <w:tr w:rsidR="00C610B6" w14:paraId="591B829C" w14:textId="77777777" w:rsidTr="00C610B6">
        <w:tc>
          <w:tcPr>
            <w:tcW w:w="10194" w:type="dxa"/>
            <w:gridSpan w:val="5"/>
            <w:shd w:val="clear" w:color="auto" w:fill="003B64"/>
          </w:tcPr>
          <w:p w14:paraId="3FC73A7C" w14:textId="6D608C3C" w:rsidR="00C610B6" w:rsidRPr="00C610B6" w:rsidRDefault="00C610B6" w:rsidP="00C610B6">
            <w:pPr>
              <w:jc w:val="center"/>
              <w:rPr>
                <w:b/>
                <w:bCs/>
              </w:rPr>
            </w:pPr>
            <w:r w:rsidRPr="00C610B6">
              <w:rPr>
                <w:b/>
                <w:bCs/>
              </w:rPr>
              <w:t>DERSLER</w:t>
            </w:r>
          </w:p>
        </w:tc>
      </w:tr>
      <w:tr w:rsidR="00C610B6" w14:paraId="210751F8" w14:textId="77777777" w:rsidTr="002D6101">
        <w:tc>
          <w:tcPr>
            <w:tcW w:w="824" w:type="dxa"/>
            <w:shd w:val="clear" w:color="auto" w:fill="003B64"/>
            <w:vAlign w:val="center"/>
          </w:tcPr>
          <w:p w14:paraId="0F6E732A" w14:textId="1A26D1C0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1B44D998" w14:textId="5117783A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3544" w:type="dxa"/>
            <w:shd w:val="clear" w:color="auto" w:fill="003B64"/>
            <w:vAlign w:val="center"/>
          </w:tcPr>
          <w:p w14:paraId="7D1A6B7E" w14:textId="799AC6D1" w:rsidR="002D6101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ten Sorumlu</w:t>
            </w:r>
          </w:p>
          <w:p w14:paraId="3B5C4CB3" w14:textId="3A056C59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Öğretim Elemanı</w:t>
            </w:r>
          </w:p>
        </w:tc>
        <w:tc>
          <w:tcPr>
            <w:tcW w:w="992" w:type="dxa"/>
            <w:shd w:val="clear" w:color="auto" w:fill="003B64"/>
            <w:vAlign w:val="center"/>
          </w:tcPr>
          <w:p w14:paraId="5EF73682" w14:textId="2609E218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Tarihi</w:t>
            </w:r>
          </w:p>
        </w:tc>
        <w:tc>
          <w:tcPr>
            <w:tcW w:w="985" w:type="dxa"/>
            <w:shd w:val="clear" w:color="auto" w:fill="003B64"/>
            <w:vAlign w:val="center"/>
          </w:tcPr>
          <w:p w14:paraId="4CF2FE01" w14:textId="20B08417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Saati</w:t>
            </w:r>
          </w:p>
        </w:tc>
      </w:tr>
      <w:tr w:rsidR="00C610B6" w14:paraId="3350FB93" w14:textId="77777777" w:rsidTr="002D6101">
        <w:trPr>
          <w:trHeight w:val="447"/>
        </w:trPr>
        <w:tc>
          <w:tcPr>
            <w:tcW w:w="824" w:type="dxa"/>
          </w:tcPr>
          <w:p w14:paraId="30E05642" w14:textId="77777777" w:rsidR="00C610B6" w:rsidRDefault="00C610B6" w:rsidP="00C610B6"/>
        </w:tc>
        <w:tc>
          <w:tcPr>
            <w:tcW w:w="3849" w:type="dxa"/>
          </w:tcPr>
          <w:p w14:paraId="295A008A" w14:textId="77777777" w:rsidR="00C610B6" w:rsidRDefault="00C610B6" w:rsidP="00C610B6"/>
        </w:tc>
        <w:tc>
          <w:tcPr>
            <w:tcW w:w="3544" w:type="dxa"/>
          </w:tcPr>
          <w:p w14:paraId="7CD36A72" w14:textId="77777777" w:rsidR="00C610B6" w:rsidRDefault="00C610B6" w:rsidP="00C610B6"/>
        </w:tc>
        <w:tc>
          <w:tcPr>
            <w:tcW w:w="992" w:type="dxa"/>
          </w:tcPr>
          <w:p w14:paraId="55A7A015" w14:textId="77777777" w:rsidR="00C610B6" w:rsidRDefault="00C610B6" w:rsidP="00C610B6"/>
        </w:tc>
        <w:tc>
          <w:tcPr>
            <w:tcW w:w="985" w:type="dxa"/>
          </w:tcPr>
          <w:p w14:paraId="1AB52B76" w14:textId="77777777" w:rsidR="00C610B6" w:rsidRDefault="00C610B6" w:rsidP="00C610B6"/>
        </w:tc>
      </w:tr>
      <w:tr w:rsidR="00C610B6" w14:paraId="3B9447D6" w14:textId="77777777" w:rsidTr="002D6101">
        <w:trPr>
          <w:trHeight w:val="425"/>
        </w:trPr>
        <w:tc>
          <w:tcPr>
            <w:tcW w:w="824" w:type="dxa"/>
          </w:tcPr>
          <w:p w14:paraId="44D00899" w14:textId="77777777" w:rsidR="00C610B6" w:rsidRDefault="00C610B6" w:rsidP="00C610B6"/>
        </w:tc>
        <w:tc>
          <w:tcPr>
            <w:tcW w:w="3849" w:type="dxa"/>
          </w:tcPr>
          <w:p w14:paraId="7BE6B962" w14:textId="77777777" w:rsidR="00C610B6" w:rsidRDefault="00C610B6" w:rsidP="00C610B6"/>
        </w:tc>
        <w:tc>
          <w:tcPr>
            <w:tcW w:w="3544" w:type="dxa"/>
          </w:tcPr>
          <w:p w14:paraId="5D62E2B4" w14:textId="77777777" w:rsidR="00C610B6" w:rsidRDefault="00C610B6" w:rsidP="00C610B6"/>
        </w:tc>
        <w:tc>
          <w:tcPr>
            <w:tcW w:w="992" w:type="dxa"/>
          </w:tcPr>
          <w:p w14:paraId="35A00834" w14:textId="77777777" w:rsidR="00C610B6" w:rsidRDefault="00C610B6" w:rsidP="00C610B6"/>
        </w:tc>
        <w:tc>
          <w:tcPr>
            <w:tcW w:w="985" w:type="dxa"/>
          </w:tcPr>
          <w:p w14:paraId="5767938C" w14:textId="77777777" w:rsidR="00C610B6" w:rsidRDefault="00C610B6" w:rsidP="00C610B6"/>
        </w:tc>
      </w:tr>
      <w:tr w:rsidR="00C610B6" w14:paraId="78F1C59E" w14:textId="77777777" w:rsidTr="002D6101">
        <w:trPr>
          <w:trHeight w:val="416"/>
        </w:trPr>
        <w:tc>
          <w:tcPr>
            <w:tcW w:w="824" w:type="dxa"/>
          </w:tcPr>
          <w:p w14:paraId="4294BEC0" w14:textId="77777777" w:rsidR="00C610B6" w:rsidRDefault="00C610B6" w:rsidP="00C610B6"/>
        </w:tc>
        <w:tc>
          <w:tcPr>
            <w:tcW w:w="3849" w:type="dxa"/>
          </w:tcPr>
          <w:p w14:paraId="5F6695B4" w14:textId="77777777" w:rsidR="00C610B6" w:rsidRDefault="00C610B6" w:rsidP="00C610B6"/>
        </w:tc>
        <w:tc>
          <w:tcPr>
            <w:tcW w:w="3544" w:type="dxa"/>
          </w:tcPr>
          <w:p w14:paraId="7D89FEF1" w14:textId="77777777" w:rsidR="00C610B6" w:rsidRDefault="00C610B6" w:rsidP="00C610B6"/>
        </w:tc>
        <w:tc>
          <w:tcPr>
            <w:tcW w:w="992" w:type="dxa"/>
          </w:tcPr>
          <w:p w14:paraId="32065A9D" w14:textId="77777777" w:rsidR="00C610B6" w:rsidRDefault="00C610B6" w:rsidP="00C610B6"/>
        </w:tc>
        <w:tc>
          <w:tcPr>
            <w:tcW w:w="985" w:type="dxa"/>
          </w:tcPr>
          <w:p w14:paraId="38CF04A3" w14:textId="77777777" w:rsidR="00C610B6" w:rsidRDefault="00C610B6" w:rsidP="00C610B6"/>
        </w:tc>
      </w:tr>
      <w:tr w:rsidR="00C610B6" w14:paraId="0E0AAA0B" w14:textId="77777777" w:rsidTr="002D6101">
        <w:trPr>
          <w:trHeight w:val="410"/>
        </w:trPr>
        <w:tc>
          <w:tcPr>
            <w:tcW w:w="824" w:type="dxa"/>
          </w:tcPr>
          <w:p w14:paraId="6E372785" w14:textId="77777777" w:rsidR="00C610B6" w:rsidRDefault="00C610B6" w:rsidP="00C610B6"/>
        </w:tc>
        <w:tc>
          <w:tcPr>
            <w:tcW w:w="3849" w:type="dxa"/>
          </w:tcPr>
          <w:p w14:paraId="54F41386" w14:textId="77777777" w:rsidR="00C610B6" w:rsidRDefault="00C610B6" w:rsidP="00C610B6"/>
        </w:tc>
        <w:tc>
          <w:tcPr>
            <w:tcW w:w="3544" w:type="dxa"/>
          </w:tcPr>
          <w:p w14:paraId="329DDF69" w14:textId="77777777" w:rsidR="00C610B6" w:rsidRDefault="00C610B6" w:rsidP="00C610B6"/>
        </w:tc>
        <w:tc>
          <w:tcPr>
            <w:tcW w:w="992" w:type="dxa"/>
          </w:tcPr>
          <w:p w14:paraId="6D908FEA" w14:textId="77777777" w:rsidR="00C610B6" w:rsidRDefault="00C610B6" w:rsidP="00C610B6"/>
        </w:tc>
        <w:tc>
          <w:tcPr>
            <w:tcW w:w="985" w:type="dxa"/>
          </w:tcPr>
          <w:p w14:paraId="5DEDFCDE" w14:textId="77777777" w:rsidR="00C610B6" w:rsidRDefault="00C610B6" w:rsidP="00C610B6"/>
        </w:tc>
      </w:tr>
    </w:tbl>
    <w:p w14:paraId="4F582B86" w14:textId="77777777" w:rsidR="00C610B6" w:rsidRPr="0023784B" w:rsidRDefault="00C610B6" w:rsidP="00C610B6">
      <w:pPr>
        <w:shd w:val="clear" w:color="auto" w:fill="FFFFFF" w:themeFill="background1"/>
      </w:pPr>
    </w:p>
    <w:sectPr w:rsidR="00C610B6" w:rsidRPr="0023784B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3359A4" w14:textId="77777777" w:rsidR="00A95836" w:rsidRDefault="00A95836" w:rsidP="00BD5A67">
      <w:pPr>
        <w:spacing w:line="240" w:lineRule="auto"/>
      </w:pPr>
      <w:r>
        <w:separator/>
      </w:r>
    </w:p>
  </w:endnote>
  <w:endnote w:type="continuationSeparator" w:id="0">
    <w:p w14:paraId="0B20749F" w14:textId="77777777" w:rsidR="00A95836" w:rsidRDefault="00A95836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5DBFC" w14:textId="77777777" w:rsidR="00486D98" w:rsidRDefault="00486D9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C1938" w14:textId="6821CBF3" w:rsidR="0023784B" w:rsidRPr="0023784B" w:rsidRDefault="0023784B" w:rsidP="0023784B">
    <w:pPr>
      <w:spacing w:line="240" w:lineRule="auto"/>
      <w:ind w:left="709" w:right="-709" w:hanging="709"/>
      <w:rPr>
        <w:rFonts w:eastAsia="Times New Roman" w:cs="Calibri"/>
        <w:b/>
        <w:bCs/>
        <w:i/>
        <w:color w:val="C00000"/>
        <w:sz w:val="16"/>
        <w:szCs w:val="16"/>
        <w:lang w:eastAsia="tr-TR"/>
      </w:rPr>
    </w:pPr>
    <w:r w:rsidRPr="0023784B"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DİKKAT</w:t>
    </w:r>
    <w:r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!</w:t>
    </w:r>
  </w:p>
  <w:p w14:paraId="56958C2E" w14:textId="052A0800" w:rsidR="00BD5A67" w:rsidRDefault="0023784B" w:rsidP="00E6701E">
    <w:pPr>
      <w:spacing w:line="240" w:lineRule="auto"/>
      <w:ind w:left="709" w:right="-709" w:hanging="709"/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</w:pPr>
    <w:r w:rsidRPr="0023784B"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 xml:space="preserve">* </w:t>
    </w:r>
    <w:r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>İmzalanmamış, üzerinde eksik ya da hatalı bilgi içeren hiçbir dilekçe işleme konulmayacaktır.</w:t>
    </w:r>
  </w:p>
  <w:p w14:paraId="77393A3F" w14:textId="3E89422C" w:rsidR="0027419C" w:rsidRPr="0027419C" w:rsidRDefault="0027419C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r w:rsidRPr="0027419C">
      <w:rPr>
        <w:rFonts w:eastAsia="Times New Roman" w:cs="Calibri"/>
        <w:bCs/>
        <w:iCs/>
        <w:color w:val="0070C0"/>
        <w:sz w:val="16"/>
        <w:szCs w:val="16"/>
        <w:lang w:eastAsia="tr-TR"/>
      </w:rPr>
      <w:t>KTU.</w:t>
    </w:r>
    <w:r w:rsidR="00CA10AA">
      <w:rPr>
        <w:rFonts w:eastAsia="Times New Roman" w:cs="Calibri"/>
        <w:bCs/>
        <w:iCs/>
        <w:color w:val="0070C0"/>
        <w:sz w:val="16"/>
        <w:szCs w:val="16"/>
        <w:lang w:eastAsia="tr-TR"/>
      </w:rPr>
      <w:t>B</w:t>
    </w:r>
    <w:r w:rsidR="00DA1885">
      <w:rPr>
        <w:rFonts w:eastAsia="Times New Roman" w:cs="Calibri"/>
        <w:bCs/>
        <w:iCs/>
        <w:color w:val="0070C0"/>
        <w:sz w:val="16"/>
        <w:szCs w:val="16"/>
        <w:lang w:eastAsia="tr-TR"/>
      </w:rPr>
      <w:t>DE</w:t>
    </w:r>
    <w:r w:rsidRPr="0027419C">
      <w:rPr>
        <w:rFonts w:eastAsia="Times New Roman" w:cs="Calibri"/>
        <w:bCs/>
        <w:iCs/>
        <w:color w:val="0070C0"/>
        <w:sz w:val="16"/>
        <w:szCs w:val="16"/>
        <w:lang w:eastAsia="tr-TR"/>
      </w:rPr>
      <w:t>.FR.08/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087EB8" w14:textId="77777777" w:rsidR="00486D98" w:rsidRDefault="00486D9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A70A3" w14:textId="77777777" w:rsidR="00A95836" w:rsidRDefault="00A95836" w:rsidP="00BD5A67">
      <w:pPr>
        <w:spacing w:line="240" w:lineRule="auto"/>
      </w:pPr>
      <w:r>
        <w:separator/>
      </w:r>
    </w:p>
  </w:footnote>
  <w:footnote w:type="continuationSeparator" w:id="0">
    <w:p w14:paraId="475114B0" w14:textId="77777777" w:rsidR="00A95836" w:rsidRDefault="00A95836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20A48" w14:textId="77777777" w:rsidR="00486D98" w:rsidRDefault="00486D9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41FBEAEF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47C0DB56" w:rsidR="007C1D0B" w:rsidRPr="007C1D0B" w:rsidRDefault="0006689A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Batı Dilleri</w:t>
          </w:r>
          <w:r w:rsidR="00486D98">
            <w:rPr>
              <w:rFonts w:cs="Arial"/>
              <w:color w:val="A12123"/>
            </w:rPr>
            <w:t xml:space="preserve"> ve Edebiyatı </w:t>
          </w:r>
          <w:r w:rsidR="007C1D0B" w:rsidRPr="0030561B">
            <w:rPr>
              <w:rFonts w:cs="Arial"/>
              <w:color w:val="A12123"/>
            </w:rPr>
            <w:t>Bölümü</w:t>
          </w:r>
        </w:p>
      </w:tc>
    </w:tr>
  </w:tbl>
  <w:p w14:paraId="038DE7E4" w14:textId="0A3BD4F1" w:rsidR="009935FB" w:rsidRPr="00CC5BED" w:rsidRDefault="00CC5BED" w:rsidP="00CC5BED">
    <w:pPr>
      <w:pStyle w:val="stBilgi"/>
      <w:jc w:val="center"/>
      <w:rPr>
        <w:b/>
        <w:bCs/>
      </w:rPr>
    </w:pPr>
    <w:r>
      <w:rPr>
        <w:b/>
        <w:bCs/>
      </w:rPr>
      <w:t>ÇAKIŞAN DERS(LER) İÇİN DİLEKÇE 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602FA" w14:textId="77777777" w:rsidR="00486D98" w:rsidRDefault="00486D9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3"/>
  </w:num>
  <w:num w:numId="2" w16cid:durableId="883754467">
    <w:abstractNumId w:val="11"/>
  </w:num>
  <w:num w:numId="3" w16cid:durableId="1799646653">
    <w:abstractNumId w:val="5"/>
  </w:num>
  <w:num w:numId="4" w16cid:durableId="500509716">
    <w:abstractNumId w:val="4"/>
  </w:num>
  <w:num w:numId="5" w16cid:durableId="1863931071">
    <w:abstractNumId w:val="8"/>
  </w:num>
  <w:num w:numId="6" w16cid:durableId="830953126">
    <w:abstractNumId w:val="12"/>
  </w:num>
  <w:num w:numId="7" w16cid:durableId="994839175">
    <w:abstractNumId w:val="15"/>
  </w:num>
  <w:num w:numId="8" w16cid:durableId="1757702610">
    <w:abstractNumId w:val="9"/>
  </w:num>
  <w:num w:numId="9" w16cid:durableId="1586187073">
    <w:abstractNumId w:val="10"/>
  </w:num>
  <w:num w:numId="10" w16cid:durableId="439692233">
    <w:abstractNumId w:val="13"/>
  </w:num>
  <w:num w:numId="11" w16cid:durableId="1604410758">
    <w:abstractNumId w:val="14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17352708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2426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57912"/>
    <w:rsid w:val="00062356"/>
    <w:rsid w:val="00065889"/>
    <w:rsid w:val="0006689A"/>
    <w:rsid w:val="00066D0F"/>
    <w:rsid w:val="00067EBC"/>
    <w:rsid w:val="00071CCC"/>
    <w:rsid w:val="00072017"/>
    <w:rsid w:val="00072F12"/>
    <w:rsid w:val="00075667"/>
    <w:rsid w:val="00076395"/>
    <w:rsid w:val="000769B8"/>
    <w:rsid w:val="0008180F"/>
    <w:rsid w:val="000833F5"/>
    <w:rsid w:val="00087D7D"/>
    <w:rsid w:val="000900CA"/>
    <w:rsid w:val="00090E0F"/>
    <w:rsid w:val="00092CF2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19C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6101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3501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06DAA"/>
    <w:rsid w:val="004117C4"/>
    <w:rsid w:val="00414139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86D98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0F4B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2D52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6F6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5836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0B6"/>
    <w:rsid w:val="00C6178D"/>
    <w:rsid w:val="00C61E96"/>
    <w:rsid w:val="00C672D7"/>
    <w:rsid w:val="00C76D7D"/>
    <w:rsid w:val="00C8695F"/>
    <w:rsid w:val="00C926C0"/>
    <w:rsid w:val="00C93459"/>
    <w:rsid w:val="00C97C62"/>
    <w:rsid w:val="00CA0B7A"/>
    <w:rsid w:val="00CA10A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49D6"/>
    <w:rsid w:val="00CC59D6"/>
    <w:rsid w:val="00CC5BED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885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075A4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alil Yılmaz</cp:lastModifiedBy>
  <cp:revision>263</cp:revision>
  <cp:lastPrinted>2024-10-13T20:07:00Z</cp:lastPrinted>
  <dcterms:created xsi:type="dcterms:W3CDTF">2024-10-14T08:55:00Z</dcterms:created>
  <dcterms:modified xsi:type="dcterms:W3CDTF">2025-10-06T04:10:00Z</dcterms:modified>
</cp:coreProperties>
</file>